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7E20" w:rsidRPr="00D141D6" w:rsidRDefault="001A7E20" w:rsidP="001A7E20">
      <w:pPr>
        <w:spacing w:after="0" w:line="240" w:lineRule="auto"/>
      </w:pPr>
    </w:p>
    <w:p w:rsidR="001A7E20" w:rsidRPr="00D141D6" w:rsidRDefault="001A7E20" w:rsidP="001A7E20">
      <w:pPr>
        <w:spacing w:line="240" w:lineRule="auto"/>
      </w:pPr>
      <w:r w:rsidRPr="00D141D6">
        <w:t>CoolSculpting.Servicepage.</w:t>
      </w:r>
      <w:r w:rsidR="005134BB">
        <w:t>LEE</w:t>
      </w:r>
      <w:r w:rsidR="00520676" w:rsidRPr="00D141D6">
        <w:t>.</w:t>
      </w:r>
      <w:r w:rsidRPr="00D141D6">
        <w:t>SR</w:t>
      </w:r>
    </w:p>
    <w:p w:rsidR="001A7E20" w:rsidRPr="00D141D6" w:rsidRDefault="001A7E20" w:rsidP="001A7E20">
      <w:pPr>
        <w:spacing w:line="240" w:lineRule="auto"/>
      </w:pPr>
      <w:r w:rsidRPr="00D141D6">
        <w:t>KW: CoolSculpting and Cool Sculpting</w:t>
      </w:r>
    </w:p>
    <w:p w:rsidR="001A7E20" w:rsidRPr="00D141D6" w:rsidRDefault="001A7E20" w:rsidP="001A7E20">
      <w:pPr>
        <w:spacing w:line="240" w:lineRule="auto"/>
      </w:pPr>
      <w:r w:rsidRPr="00D141D6">
        <w:t xml:space="preserve">META: </w:t>
      </w:r>
      <w:r w:rsidR="00287451" w:rsidRPr="00D141D6">
        <w:t>CoolSculpting eliminates stubborn fat cells to reduce bulges and sculpts attractive contours. Learn about CoolSculpting cost, before and after pics &amp; more</w:t>
      </w:r>
    </w:p>
    <w:p w:rsidR="001A7E20" w:rsidRDefault="001A7E20" w:rsidP="001A7E20">
      <w:pPr>
        <w:spacing w:line="240" w:lineRule="auto"/>
      </w:pPr>
      <w:r w:rsidRPr="00D141D6">
        <w:t xml:space="preserve">URL: </w:t>
      </w:r>
      <w:r w:rsidR="00B90BBA">
        <w:t>/CoolSculpting-</w:t>
      </w:r>
      <w:r w:rsidR="00DE6A0D">
        <w:t>Philadelphia</w:t>
      </w:r>
      <w:r w:rsidRPr="00D141D6">
        <w:t>/</w:t>
      </w:r>
      <w:bookmarkStart w:id="0" w:name="_GoBack"/>
      <w:bookmarkEnd w:id="0"/>
    </w:p>
    <w:p w:rsidR="001A7E20" w:rsidRPr="00D141D6" w:rsidRDefault="00747DBE" w:rsidP="001A7E20">
      <w:pPr>
        <w:spacing w:line="240" w:lineRule="auto"/>
      </w:pPr>
      <w:r w:rsidRPr="00D141D6">
        <w:t>CoolSculpting | Non-Invasive Fat Reduction</w:t>
      </w:r>
      <w:r w:rsidR="001A7E20" w:rsidRPr="00D141D6">
        <w:t xml:space="preserve"> | </w:t>
      </w:r>
      <w:r w:rsidR="00DE6A0D">
        <w:t>BODY CONTOURING PHILADELPHIA</w:t>
      </w:r>
    </w:p>
    <w:p w:rsidR="00DE6A0D" w:rsidRPr="00D141D6" w:rsidRDefault="00747DBE" w:rsidP="00DE6A0D">
      <w:pPr>
        <w:spacing w:line="240" w:lineRule="auto"/>
      </w:pPr>
      <w:r w:rsidRPr="00D141D6">
        <w:t>CoolSculpting eliminates fat cells to reduce stubborn bulges such as belly fat, love handles, neck fat, and more. Touted as the world’s most popular non-invasive fat reduction treatment, CoolSculpting delivers visible, long</w:t>
      </w:r>
      <w:r w:rsidR="006D5B0B">
        <w:t>-</w:t>
      </w:r>
      <w:r w:rsidRPr="00D141D6">
        <w:t xml:space="preserve">lasting results. Fat </w:t>
      </w:r>
      <w:r w:rsidRPr="00DE6A0D">
        <w:t>freezing may be the ideal solution for you. Find out by scheduling a complimentary consultation with</w:t>
      </w:r>
      <w:r w:rsidR="00DE6A0D" w:rsidRPr="00DE6A0D">
        <w:t xml:space="preserve"> Dr. John Lee,</w:t>
      </w:r>
      <w:r w:rsidR="00B90BBA" w:rsidRPr="00DE6A0D">
        <w:t xml:space="preserve"> </w:t>
      </w:r>
      <w:r w:rsidRPr="00DE6A0D">
        <w:t xml:space="preserve">the </w:t>
      </w:r>
      <w:r w:rsidR="00B90BBA" w:rsidRPr="00DE6A0D">
        <w:t>premier CoolSculpting</w:t>
      </w:r>
      <w:r w:rsidR="00DE6A0D" w:rsidRPr="00DE6A0D">
        <w:t xml:space="preserve"> provider in Philadelphia, Montgomery County, Delaware County, Main Line and other suburbs of Philly.</w:t>
      </w:r>
    </w:p>
    <w:p w:rsidR="00747DBE" w:rsidRPr="00D141D6" w:rsidRDefault="00747DBE" w:rsidP="001A7E20">
      <w:pPr>
        <w:spacing w:line="240" w:lineRule="auto"/>
      </w:pPr>
    </w:p>
    <w:p w:rsidR="001A7E20" w:rsidRPr="00D141D6" w:rsidRDefault="001A7E20" w:rsidP="001A7E20">
      <w:pPr>
        <w:spacing w:before="360" w:line="240" w:lineRule="auto"/>
        <w:outlineLvl w:val="1"/>
      </w:pPr>
      <w:r w:rsidRPr="00D141D6">
        <w:t>The Benefits of CoolSculpting*</w:t>
      </w:r>
    </w:p>
    <w:p w:rsidR="00287451" w:rsidRPr="00D141D6" w:rsidRDefault="00287451" w:rsidP="001A7E20">
      <w:pPr>
        <w:spacing w:before="360" w:line="240" w:lineRule="auto"/>
        <w:outlineLvl w:val="1"/>
        <w:sectPr w:rsidR="00287451" w:rsidRPr="00D141D6">
          <w:pgSz w:w="12240" w:h="15840"/>
          <w:pgMar w:top="1440" w:right="1440" w:bottom="1440" w:left="1440" w:header="720" w:footer="720" w:gutter="0"/>
          <w:cols w:space="720"/>
          <w:docGrid w:linePitch="360"/>
        </w:sectPr>
      </w:pPr>
    </w:p>
    <w:p w:rsidR="00747DBE" w:rsidRPr="00D141D6" w:rsidRDefault="00287451" w:rsidP="00DE1454">
      <w:pPr>
        <w:pStyle w:val="ListParagraph"/>
        <w:numPr>
          <w:ilvl w:val="0"/>
          <w:numId w:val="4"/>
        </w:numPr>
        <w:spacing w:before="360" w:line="240" w:lineRule="auto"/>
        <w:outlineLvl w:val="1"/>
      </w:pPr>
      <w:r w:rsidRPr="00D141D6">
        <w:lastRenderedPageBreak/>
        <w:t>Non-surgical alternative to l</w:t>
      </w:r>
      <w:r w:rsidR="00747DBE" w:rsidRPr="00D141D6">
        <w:t>iposuction</w:t>
      </w:r>
    </w:p>
    <w:p w:rsidR="00747DBE" w:rsidRPr="00D141D6" w:rsidRDefault="00747DBE" w:rsidP="00DE1454">
      <w:pPr>
        <w:pStyle w:val="ListParagraph"/>
        <w:numPr>
          <w:ilvl w:val="0"/>
          <w:numId w:val="4"/>
        </w:numPr>
        <w:spacing w:before="360" w:line="240" w:lineRule="auto"/>
        <w:outlineLvl w:val="1"/>
      </w:pPr>
      <w:r w:rsidRPr="00D141D6">
        <w:t>FDA cleared + scientifically verified</w:t>
      </w:r>
    </w:p>
    <w:p w:rsidR="00747DBE" w:rsidRDefault="00747DBE" w:rsidP="00DE1454">
      <w:pPr>
        <w:pStyle w:val="ListParagraph"/>
        <w:numPr>
          <w:ilvl w:val="0"/>
          <w:numId w:val="4"/>
        </w:numPr>
        <w:spacing w:before="360" w:line="240" w:lineRule="auto"/>
        <w:outlineLvl w:val="1"/>
      </w:pPr>
      <w:r w:rsidRPr="00D141D6">
        <w:t>Minimal to NO DOWNTIME</w:t>
      </w:r>
    </w:p>
    <w:p w:rsidR="00DE1454" w:rsidRPr="00D141D6" w:rsidRDefault="00DE1454" w:rsidP="00DE1454">
      <w:pPr>
        <w:pStyle w:val="ListParagraph"/>
        <w:numPr>
          <w:ilvl w:val="0"/>
          <w:numId w:val="4"/>
        </w:numPr>
        <w:spacing w:before="360" w:line="240" w:lineRule="auto"/>
        <w:outlineLvl w:val="1"/>
      </w:pPr>
      <w:r w:rsidRPr="00D141D6">
        <w:t>Targ</w:t>
      </w:r>
      <w:r>
        <w:t xml:space="preserve">ets bulges that resist diet &amp; </w:t>
      </w:r>
      <w:r w:rsidRPr="00D141D6">
        <w:t>exercise</w:t>
      </w:r>
    </w:p>
    <w:p w:rsidR="00DE1454" w:rsidRDefault="00DE1454" w:rsidP="00DE1454">
      <w:pPr>
        <w:pStyle w:val="ListParagraph"/>
        <w:numPr>
          <w:ilvl w:val="0"/>
          <w:numId w:val="4"/>
        </w:numPr>
        <w:spacing w:before="360" w:line="240" w:lineRule="auto"/>
        <w:outlineLvl w:val="1"/>
      </w:pPr>
      <w:r>
        <w:lastRenderedPageBreak/>
        <w:t xml:space="preserve">Single treatment can </w:t>
      </w:r>
      <w:r w:rsidR="00747DBE" w:rsidRPr="00D141D6">
        <w:t>reduce fat by 25%¹</w:t>
      </w:r>
    </w:p>
    <w:p w:rsidR="00747DBE" w:rsidRPr="00D141D6" w:rsidRDefault="00747DBE" w:rsidP="00DE1454">
      <w:pPr>
        <w:pStyle w:val="ListParagraph"/>
        <w:numPr>
          <w:ilvl w:val="0"/>
          <w:numId w:val="4"/>
        </w:numPr>
        <w:spacing w:before="360" w:line="240" w:lineRule="auto"/>
        <w:outlineLvl w:val="1"/>
      </w:pPr>
      <w:r w:rsidRPr="00D141D6">
        <w:t>Millions of treatments performed worldwide</w:t>
      </w:r>
    </w:p>
    <w:p w:rsidR="00747DBE" w:rsidRPr="00D141D6" w:rsidRDefault="00747DBE" w:rsidP="00DE1454">
      <w:pPr>
        <w:pStyle w:val="ListParagraph"/>
        <w:numPr>
          <w:ilvl w:val="0"/>
          <w:numId w:val="4"/>
        </w:numPr>
        <w:spacing w:before="360" w:line="240" w:lineRule="auto"/>
        <w:outlineLvl w:val="1"/>
      </w:pPr>
      <w:r w:rsidRPr="00D141D6">
        <w:t>Comfortable, 35-minute treatments</w:t>
      </w:r>
    </w:p>
    <w:p w:rsidR="00287451" w:rsidRPr="00D141D6" w:rsidRDefault="00287451" w:rsidP="00DE1454">
      <w:pPr>
        <w:pStyle w:val="ListParagraph"/>
        <w:numPr>
          <w:ilvl w:val="0"/>
          <w:numId w:val="4"/>
        </w:numPr>
        <w:spacing w:before="360" w:line="240" w:lineRule="auto"/>
        <w:outlineLvl w:val="1"/>
      </w:pPr>
      <w:r w:rsidRPr="00D141D6">
        <w:t>Long-lasting fat reduction</w:t>
      </w:r>
    </w:p>
    <w:p w:rsidR="00287451" w:rsidRPr="00D141D6" w:rsidRDefault="00287451" w:rsidP="001A7E20">
      <w:pPr>
        <w:spacing w:before="360" w:line="240" w:lineRule="auto"/>
        <w:outlineLvl w:val="1"/>
        <w:sectPr w:rsidR="00287451" w:rsidRPr="00D141D6" w:rsidSect="00287451">
          <w:type w:val="continuous"/>
          <w:pgSz w:w="12240" w:h="15840"/>
          <w:pgMar w:top="1440" w:right="1440" w:bottom="1440" w:left="1440" w:header="720" w:footer="720" w:gutter="0"/>
          <w:cols w:num="2" w:space="720"/>
          <w:docGrid w:linePitch="360"/>
        </w:sectPr>
      </w:pPr>
    </w:p>
    <w:p w:rsidR="00D141D6" w:rsidRPr="00D141D6" w:rsidRDefault="00D141D6" w:rsidP="00D141D6">
      <w:pPr>
        <w:spacing w:line="240" w:lineRule="auto"/>
      </w:pPr>
    </w:p>
    <w:p w:rsidR="00D141D6" w:rsidRPr="00D141D6" w:rsidRDefault="00D141D6" w:rsidP="00D141D6">
      <w:pPr>
        <w:spacing w:line="240" w:lineRule="auto"/>
      </w:pPr>
      <w:r w:rsidRPr="00D141D6">
        <w:t>Real Patient Before and After Photos*</w:t>
      </w:r>
    </w:p>
    <w:p w:rsidR="00D141D6" w:rsidRPr="00D141D6" w:rsidRDefault="00D141D6" w:rsidP="00D141D6">
      <w:pPr>
        <w:spacing w:line="240" w:lineRule="auto"/>
      </w:pPr>
      <w:r w:rsidRPr="00D141D6">
        <w:t xml:space="preserve">CoolSculpting before and after photos demonstrate the efficacy of freezing fat. Results may vary, as with any cosmetic treatment.* The impressive results showcased in these </w:t>
      </w:r>
      <w:r w:rsidR="00030EF2" w:rsidRPr="00D141D6">
        <w:t>CoolSculpting</w:t>
      </w:r>
      <w:r w:rsidRPr="00D141D6">
        <w:t xml:space="preserve"> before and after images were obtained by a skilled and proficient provider. They underscore the importance of provider selection for this technique sensitive procedure.</w:t>
      </w:r>
    </w:p>
    <w:p w:rsidR="00D141D6" w:rsidRPr="00D141D6" w:rsidRDefault="00D141D6" w:rsidP="001A7E20">
      <w:pPr>
        <w:spacing w:before="360" w:line="240" w:lineRule="auto"/>
        <w:outlineLvl w:val="1"/>
      </w:pPr>
    </w:p>
    <w:p w:rsidR="001A7E20" w:rsidRPr="00D141D6" w:rsidRDefault="001A7E20" w:rsidP="001A7E20">
      <w:pPr>
        <w:spacing w:before="360" w:line="240" w:lineRule="auto"/>
        <w:outlineLvl w:val="1"/>
      </w:pPr>
      <w:r w:rsidRPr="00D141D6">
        <w:t>How Does Cool Sculpting Work? The Process of Cryolipolysis</w:t>
      </w:r>
    </w:p>
    <w:p w:rsidR="001A7E20" w:rsidRPr="00D141D6" w:rsidRDefault="001A7E20" w:rsidP="001A7E20">
      <w:pPr>
        <w:spacing w:line="240" w:lineRule="auto"/>
      </w:pPr>
    </w:p>
    <w:tbl>
      <w:tblPr>
        <w:tblStyle w:val="TableGrid"/>
        <w:tblW w:w="0" w:type="auto"/>
        <w:tblLook w:val="04A0" w:firstRow="1" w:lastRow="0" w:firstColumn="1" w:lastColumn="0" w:noHBand="0" w:noVBand="1"/>
      </w:tblPr>
      <w:tblGrid>
        <w:gridCol w:w="3192"/>
        <w:gridCol w:w="3192"/>
        <w:gridCol w:w="3192"/>
      </w:tblGrid>
      <w:tr w:rsidR="00287451" w:rsidRPr="00D141D6" w:rsidTr="006B71E4">
        <w:tc>
          <w:tcPr>
            <w:tcW w:w="3192" w:type="dxa"/>
          </w:tcPr>
          <w:p w:rsidR="00287451" w:rsidRPr="00D141D6" w:rsidRDefault="00287451" w:rsidP="0042343E">
            <w:r w:rsidRPr="00D141D6">
              <w:t>Cool Sculpting uses a process called Cryolipolysis to isolate deposits</w:t>
            </w:r>
            <w:r w:rsidR="0042343E" w:rsidRPr="00D141D6">
              <w:t xml:space="preserve"> of problem fat cells. </w:t>
            </w:r>
            <w:r w:rsidRPr="00D141D6">
              <w:t>During treatment, stubborn bulges are exposed to precisely controlled cooling.¹</w:t>
            </w:r>
          </w:p>
        </w:tc>
        <w:tc>
          <w:tcPr>
            <w:tcW w:w="3192" w:type="dxa"/>
          </w:tcPr>
          <w:p w:rsidR="00287451" w:rsidRPr="00D141D6" w:rsidRDefault="00287451" w:rsidP="00287451">
            <w:r w:rsidRPr="00D141D6">
              <w:t>Underlying fat cells are chilled and crystallize. The crystallized fat cells are damaged beyond repair and marked for disposal.</w:t>
            </w:r>
          </w:p>
          <w:p w:rsidR="00287451" w:rsidRPr="00D141D6" w:rsidRDefault="00287451" w:rsidP="006D5B0B">
            <w:r w:rsidRPr="00D141D6">
              <w:t xml:space="preserve">The overlying skin and tissue remain unharmed. </w:t>
            </w:r>
            <w:r w:rsidR="0042343E" w:rsidRPr="00D141D6">
              <w:t>²</w:t>
            </w:r>
          </w:p>
        </w:tc>
        <w:tc>
          <w:tcPr>
            <w:tcW w:w="3192" w:type="dxa"/>
          </w:tcPr>
          <w:p w:rsidR="00287451" w:rsidRPr="00D141D6" w:rsidRDefault="0042343E" w:rsidP="00D141D6">
            <w:r w:rsidRPr="00D141D6">
              <w:t xml:space="preserve">The immune system collects the destroyed fat cells and gradually processes them out of the body in the form of waste. </w:t>
            </w:r>
            <w:r w:rsidR="00D141D6" w:rsidRPr="00D141D6">
              <w:t>This results in noticeable reductions in fat deposits and bulges.³</w:t>
            </w:r>
          </w:p>
        </w:tc>
      </w:tr>
    </w:tbl>
    <w:p w:rsidR="001A7E20" w:rsidRPr="00D141D6" w:rsidRDefault="001A7E20" w:rsidP="001A7E20">
      <w:pPr>
        <w:spacing w:before="360" w:line="240" w:lineRule="auto"/>
        <w:outlineLvl w:val="1"/>
      </w:pPr>
      <w:r w:rsidRPr="00D141D6">
        <w:lastRenderedPageBreak/>
        <w:t>Will I See Permanent Results from Cool Sculpting?</w:t>
      </w:r>
    </w:p>
    <w:p w:rsidR="0042343E" w:rsidRPr="00D141D6" w:rsidRDefault="006D5B0B" w:rsidP="0042343E">
      <w:pPr>
        <w:spacing w:line="240" w:lineRule="auto"/>
      </w:pPr>
      <w:r>
        <w:t xml:space="preserve">Cool Sculpting results are </w:t>
      </w:r>
      <w:proofErr w:type="gramStart"/>
      <w:r>
        <w:t>long-</w:t>
      </w:r>
      <w:r w:rsidR="001A7E20" w:rsidRPr="00D141D6">
        <w:t>lasting</w:t>
      </w:r>
      <w:proofErr w:type="gramEnd"/>
      <w:r w:rsidR="001A7E20" w:rsidRPr="00D141D6">
        <w:t xml:space="preserve">. </w:t>
      </w:r>
      <w:r w:rsidR="0042343E" w:rsidRPr="00D141D6">
        <w:t>Freezing fat eliminates fat cells in a scienti</w:t>
      </w:r>
      <w:r>
        <w:t>fically-</w:t>
      </w:r>
      <w:r w:rsidR="0042343E" w:rsidRPr="00D141D6">
        <w:t>proven process known as Cryolipolysis (Cryo meaning cold</w:t>
      </w:r>
      <w:r>
        <w:t>-</w:t>
      </w:r>
      <w:r w:rsidR="0042343E" w:rsidRPr="00D141D6">
        <w:t>induced, lipo meaning fat cell, and lysis meaning cell death and removal).</w:t>
      </w:r>
      <w:r w:rsidR="001A7E20" w:rsidRPr="00D141D6">
        <w:t xml:space="preserve"> </w:t>
      </w:r>
      <w:r w:rsidR="0042343E" w:rsidRPr="00D141D6">
        <w:t xml:space="preserve">Once you reach adolescence, the number of fat cells you have in your body remains fixed. The body does not create new fat cells to replace the ones eliminated via cryolipolysis. Furthermore, destroyed fat cells cannot grow back. This leads to long-lasting reductions in fat bulges.³ </w:t>
      </w:r>
    </w:p>
    <w:p w:rsidR="001A7E20" w:rsidRPr="00D141D6" w:rsidRDefault="001A7E20" w:rsidP="0042343E">
      <w:pPr>
        <w:spacing w:line="240" w:lineRule="auto"/>
      </w:pPr>
      <w:r w:rsidRPr="00D141D6">
        <w:t>How Fast Will I See My CoolSculpting Results?</w:t>
      </w:r>
    </w:p>
    <w:p w:rsidR="001A7E20" w:rsidRPr="00D141D6" w:rsidRDefault="00747DBE" w:rsidP="001A7E20">
      <w:pPr>
        <w:spacing w:line="240" w:lineRule="auto"/>
      </w:pPr>
      <w:r w:rsidRPr="00D141D6">
        <w:t xml:space="preserve">The process of Cryolipolysis </w:t>
      </w:r>
      <w:r w:rsidR="001A7E20" w:rsidRPr="00D141D6">
        <w:t xml:space="preserve">takes place over the course of several weeks.² Following your </w:t>
      </w:r>
      <w:r w:rsidR="006D5B0B" w:rsidRPr="00D141D6">
        <w:t>treatment;</w:t>
      </w:r>
      <w:r w:rsidR="001A7E20" w:rsidRPr="00D141D6">
        <w:t xml:space="preserve"> your body’s lymphatic system will pr</w:t>
      </w:r>
      <w:r w:rsidR="00D141D6" w:rsidRPr="00D141D6">
        <w:t>ocess</w:t>
      </w:r>
      <w:r w:rsidRPr="00D141D6">
        <w:t xml:space="preserve"> the frozen cells and excrete</w:t>
      </w:r>
      <w:r w:rsidR="001A7E20" w:rsidRPr="00D141D6">
        <w:t xml:space="preserve"> them from your body. </w:t>
      </w:r>
      <w:r w:rsidR="004E4A46" w:rsidRPr="00D141D6">
        <w:t xml:space="preserve">For most patients, it </w:t>
      </w:r>
      <w:r w:rsidR="006D5B0B" w:rsidRPr="00D141D6">
        <w:t>takes</w:t>
      </w:r>
      <w:r w:rsidR="004E4A46" w:rsidRPr="00D141D6">
        <w:t xml:space="preserve"> 12-16 weeks to see results³.</w:t>
      </w:r>
      <w:r w:rsidR="009C76EC" w:rsidRPr="00D141D6">
        <w:t xml:space="preserve"> As with all cosmetic treatments, individual experiences may vary.*</w:t>
      </w:r>
    </w:p>
    <w:p w:rsidR="001A7E20" w:rsidRPr="00D141D6" w:rsidRDefault="001A7E20" w:rsidP="001A7E20">
      <w:pPr>
        <w:spacing w:before="360" w:line="240" w:lineRule="auto"/>
        <w:outlineLvl w:val="1"/>
      </w:pPr>
      <w:r w:rsidRPr="00D141D6">
        <w:t>What Areas Can I Treat Through Cool Sculpting</w:t>
      </w:r>
      <w:r w:rsidR="00B90BBA">
        <w:t>?</w:t>
      </w:r>
    </w:p>
    <w:p w:rsidR="001A7E20" w:rsidRPr="00D141D6" w:rsidRDefault="001A7E20" w:rsidP="001A7E20">
      <w:pPr>
        <w:spacing w:line="240" w:lineRule="auto"/>
      </w:pPr>
      <w:r w:rsidRPr="00D141D6">
        <w:t xml:space="preserve">Patients turn to Cool Sculpting for </w:t>
      </w:r>
      <w:r w:rsidR="004E4A46" w:rsidRPr="00D141D6">
        <w:t>help in reducing</w:t>
      </w:r>
      <w:r w:rsidRPr="00D141D6">
        <w:t xml:space="preserve"> fat in troublesome areas. Using Cryolipolysis, the following areas can be treated:</w:t>
      </w:r>
    </w:p>
    <w:p w:rsidR="001A7E20" w:rsidRPr="00D141D6" w:rsidRDefault="001A7E20" w:rsidP="001A7E20">
      <w:pPr>
        <w:numPr>
          <w:ilvl w:val="0"/>
          <w:numId w:val="2"/>
        </w:numPr>
        <w:spacing w:line="240" w:lineRule="auto"/>
        <w:textAlignment w:val="baseline"/>
      </w:pPr>
      <w:r w:rsidRPr="00D141D6">
        <w:t>Back and Bra Area Fat</w:t>
      </w:r>
    </w:p>
    <w:p w:rsidR="001A7E20" w:rsidRPr="00D141D6" w:rsidRDefault="001A7E20" w:rsidP="001A7E20">
      <w:pPr>
        <w:numPr>
          <w:ilvl w:val="0"/>
          <w:numId w:val="2"/>
        </w:numPr>
        <w:spacing w:line="240" w:lineRule="auto"/>
        <w:textAlignment w:val="baseline"/>
      </w:pPr>
      <w:r w:rsidRPr="00D141D6">
        <w:t>Belly Fat</w:t>
      </w:r>
    </w:p>
    <w:p w:rsidR="001A7E20" w:rsidRPr="00D141D6" w:rsidRDefault="001A7E20" w:rsidP="001A7E20">
      <w:pPr>
        <w:numPr>
          <w:ilvl w:val="0"/>
          <w:numId w:val="2"/>
        </w:numPr>
        <w:spacing w:line="240" w:lineRule="auto"/>
        <w:textAlignment w:val="baseline"/>
      </w:pPr>
      <w:r w:rsidRPr="00D141D6">
        <w:t>Love Handles</w:t>
      </w:r>
    </w:p>
    <w:p w:rsidR="001A7E20" w:rsidRPr="00D141D6" w:rsidRDefault="001A7E20" w:rsidP="001A7E20">
      <w:pPr>
        <w:numPr>
          <w:ilvl w:val="0"/>
          <w:numId w:val="2"/>
        </w:numPr>
        <w:spacing w:line="240" w:lineRule="auto"/>
        <w:textAlignment w:val="baseline"/>
      </w:pPr>
      <w:r w:rsidRPr="00D141D6">
        <w:t>Armpit Fat</w:t>
      </w:r>
    </w:p>
    <w:p w:rsidR="001A7E20" w:rsidRPr="00D141D6" w:rsidRDefault="001A7E20" w:rsidP="001A7E20">
      <w:pPr>
        <w:numPr>
          <w:ilvl w:val="0"/>
          <w:numId w:val="2"/>
        </w:numPr>
        <w:spacing w:line="240" w:lineRule="auto"/>
        <w:textAlignment w:val="baseline"/>
      </w:pPr>
      <w:r w:rsidRPr="00D141D6">
        <w:t>Double Chin and Neck Fat</w:t>
      </w:r>
    </w:p>
    <w:p w:rsidR="001A7E20" w:rsidRPr="00D141D6" w:rsidRDefault="001A7E20" w:rsidP="001A7E20">
      <w:pPr>
        <w:numPr>
          <w:ilvl w:val="0"/>
          <w:numId w:val="2"/>
        </w:numPr>
        <w:spacing w:line="240" w:lineRule="auto"/>
        <w:textAlignment w:val="baseline"/>
      </w:pPr>
      <w:r w:rsidRPr="00D141D6">
        <w:t>Inner and Outer Thigh Fat</w:t>
      </w:r>
    </w:p>
    <w:p w:rsidR="001A7E20" w:rsidRPr="00D141D6" w:rsidRDefault="001A7E20" w:rsidP="001A7E20">
      <w:pPr>
        <w:numPr>
          <w:ilvl w:val="0"/>
          <w:numId w:val="2"/>
        </w:numPr>
        <w:spacing w:line="240" w:lineRule="auto"/>
        <w:textAlignment w:val="baseline"/>
      </w:pPr>
      <w:r w:rsidRPr="00D141D6">
        <w:t>Upper Arm Fat</w:t>
      </w:r>
    </w:p>
    <w:p w:rsidR="001A7E20" w:rsidRPr="00D141D6" w:rsidRDefault="001A7E20" w:rsidP="001A7E20">
      <w:pPr>
        <w:numPr>
          <w:ilvl w:val="0"/>
          <w:numId w:val="2"/>
        </w:numPr>
        <w:spacing w:line="240" w:lineRule="auto"/>
        <w:textAlignment w:val="baseline"/>
      </w:pPr>
      <w:r w:rsidRPr="00D141D6">
        <w:t>Chest Fat</w:t>
      </w:r>
    </w:p>
    <w:p w:rsidR="001A7E20" w:rsidRPr="00D141D6" w:rsidRDefault="001A7E20" w:rsidP="001A7E20">
      <w:pPr>
        <w:numPr>
          <w:ilvl w:val="0"/>
          <w:numId w:val="2"/>
        </w:numPr>
        <w:spacing w:line="240" w:lineRule="auto"/>
        <w:textAlignment w:val="baseline"/>
      </w:pPr>
      <w:r w:rsidRPr="00D141D6">
        <w:t>Knee Fat</w:t>
      </w:r>
    </w:p>
    <w:p w:rsidR="001A7E20" w:rsidRPr="00D141D6" w:rsidRDefault="001A7E20" w:rsidP="001A7E20">
      <w:pPr>
        <w:numPr>
          <w:ilvl w:val="0"/>
          <w:numId w:val="2"/>
        </w:numPr>
        <w:spacing w:line="240" w:lineRule="auto"/>
        <w:textAlignment w:val="baseline"/>
      </w:pPr>
      <w:r w:rsidRPr="00D141D6">
        <w:t>Buttocks Fat</w:t>
      </w:r>
    </w:p>
    <w:p w:rsidR="001A7E20" w:rsidRPr="00D141D6" w:rsidRDefault="001A7E20" w:rsidP="001A7E20">
      <w:pPr>
        <w:spacing w:before="360" w:line="240" w:lineRule="auto"/>
        <w:outlineLvl w:val="1"/>
      </w:pPr>
      <w:r w:rsidRPr="00D141D6">
        <w:t>What Are the Risks of CoolSculpting?</w:t>
      </w:r>
    </w:p>
    <w:p w:rsidR="001A7E20" w:rsidRPr="00D141D6" w:rsidRDefault="001A7E20" w:rsidP="001A7E20">
      <w:pPr>
        <w:spacing w:line="240" w:lineRule="auto"/>
      </w:pPr>
      <w:r w:rsidRPr="00D141D6">
        <w:t xml:space="preserve">According to a </w:t>
      </w:r>
      <w:r w:rsidRPr="00D141D6">
        <w:rPr>
          <w:i/>
        </w:rPr>
        <w:t>Clinical, Cosmetic and Investigational Dermatology</w:t>
      </w:r>
      <w:r w:rsidRPr="00D141D6">
        <w:t xml:space="preserve"> article, the CoolSculpting process of </w:t>
      </w:r>
      <w:r w:rsidRPr="00D141D6">
        <w:rPr>
          <w:b/>
          <w:i/>
        </w:rPr>
        <w:t xml:space="preserve">cryolipolysis “is considered to be both safe and efficient with a high patient satisfaction rate.”² </w:t>
      </w:r>
      <w:r w:rsidR="004E4A46" w:rsidRPr="00D141D6">
        <w:t>Anticipated side effects include minor</w:t>
      </w:r>
      <w:r w:rsidRPr="00D141D6">
        <w:t xml:space="preserve"> bruising, </w:t>
      </w:r>
      <w:r w:rsidR="004E4A46" w:rsidRPr="00D141D6">
        <w:t xml:space="preserve">tenderness, </w:t>
      </w:r>
      <w:r w:rsidR="00D141D6" w:rsidRPr="00D141D6">
        <w:t xml:space="preserve">erythema (redness) </w:t>
      </w:r>
      <w:r w:rsidRPr="00D141D6">
        <w:t>and numbness.²</w:t>
      </w:r>
      <w:r w:rsidR="004E4A46" w:rsidRPr="00D141D6">
        <w:t xml:space="preserve"> These symptoms are typically mild and resolve themselves within 14 days fo</w:t>
      </w:r>
      <w:r w:rsidR="00D141D6" w:rsidRPr="00D141D6">
        <w:t>llowing treatment.</w:t>
      </w:r>
    </w:p>
    <w:p w:rsidR="001A7E20" w:rsidRPr="00D141D6" w:rsidRDefault="001A7E20" w:rsidP="001A7E20">
      <w:pPr>
        <w:spacing w:before="360" w:line="240" w:lineRule="auto"/>
        <w:outlineLvl w:val="1"/>
      </w:pPr>
      <w:r w:rsidRPr="00D141D6">
        <w:t>Will the Process of Cool Sculpting Hurt?</w:t>
      </w:r>
    </w:p>
    <w:p w:rsidR="001A7E20" w:rsidRPr="00D141D6" w:rsidRDefault="001A7E20" w:rsidP="001A7E20">
      <w:pPr>
        <w:spacing w:line="240" w:lineRule="auto"/>
      </w:pPr>
      <w:r w:rsidRPr="00D141D6">
        <w:t>While individual experiences will vary, the majority of patients tolerate Cool Sculpting well. Some patients report an extreme cold sensation at the beginning of treatment</w:t>
      </w:r>
      <w:r w:rsidR="00D141D6" w:rsidRPr="00D141D6">
        <w:t xml:space="preserve"> upon</w:t>
      </w:r>
      <w:r w:rsidRPr="00D141D6">
        <w:t xml:space="preserve"> start</w:t>
      </w:r>
      <w:r w:rsidR="00D141D6" w:rsidRPr="00D141D6">
        <w:t>ing</w:t>
      </w:r>
      <w:r w:rsidRPr="00D141D6">
        <w:t xml:space="preserve"> the Cool Sculpting machine. However, the treatment area quickly becomes numb and the discomfort quickly dissipates. </w:t>
      </w:r>
    </w:p>
    <w:p w:rsidR="001A7E20" w:rsidRPr="00D141D6" w:rsidRDefault="001A7E20" w:rsidP="001A7E20">
      <w:pPr>
        <w:spacing w:before="360" w:line="240" w:lineRule="auto"/>
        <w:outlineLvl w:val="1"/>
      </w:pPr>
      <w:r w:rsidRPr="00D141D6">
        <w:t>Is Cool Sculpting Right for Me?</w:t>
      </w:r>
    </w:p>
    <w:p w:rsidR="001A7E20" w:rsidRPr="00D141D6" w:rsidRDefault="001A7E20" w:rsidP="001A7E20">
      <w:pPr>
        <w:spacing w:line="240" w:lineRule="auto"/>
      </w:pPr>
      <w:r w:rsidRPr="00D141D6">
        <w:t>The best candidates for Cool Sculpting are active adults who struggle with stubborn fat deposits despite healthy lifestyles.  Cool Sculpting is not meant to be used in place of diet and exercise. If you’re interested in finding out if CoolSculpting is right for you, sch</w:t>
      </w:r>
      <w:r w:rsidR="00030EF2">
        <w:t>edule a free consultation with the Bryn Mawr Facial Aesthetics Center.</w:t>
      </w:r>
      <w:r w:rsidR="00030EF2" w:rsidRPr="00D141D6">
        <w:t xml:space="preserve"> </w:t>
      </w:r>
      <w:r w:rsidR="00030EF2">
        <w:t xml:space="preserve">Our technicians </w:t>
      </w:r>
      <w:r w:rsidRPr="00D141D6">
        <w:t>can help you determine if fat freezing is right for you and customize a treatment plan that works for your unique body and needs.</w:t>
      </w:r>
    </w:p>
    <w:p w:rsidR="001A7E20" w:rsidRPr="00D141D6" w:rsidRDefault="001A7E20" w:rsidP="001A7E20">
      <w:pPr>
        <w:spacing w:before="360" w:line="240" w:lineRule="auto"/>
        <w:outlineLvl w:val="1"/>
      </w:pPr>
      <w:r w:rsidRPr="00D141D6">
        <w:t>How Much Does CoolSculpting Cost?</w:t>
      </w:r>
    </w:p>
    <w:p w:rsidR="001A7E20" w:rsidRDefault="001A7E20" w:rsidP="001A7E20">
      <w:pPr>
        <w:spacing w:line="240" w:lineRule="auto"/>
      </w:pPr>
      <w:r w:rsidRPr="00D141D6">
        <w:t xml:space="preserve">CoolSculpting cost is determined by a number of factors unique to each patient’s customized treatment plan.  Here </w:t>
      </w:r>
      <w:r w:rsidR="006D5B0B" w:rsidRPr="00D141D6">
        <w:t xml:space="preserve">at </w:t>
      </w:r>
      <w:r w:rsidR="00DE6A0D">
        <w:t>Dr. John Lee Surgery</w:t>
      </w:r>
      <w:r w:rsidR="00030EF2">
        <w:t>,</w:t>
      </w:r>
      <w:r w:rsidR="00D141D6">
        <w:t xml:space="preserve"> </w:t>
      </w:r>
      <w:r w:rsidRPr="00D141D6">
        <w:t xml:space="preserve">we believe in providing extravagant treatment at affordable prices. Our treatment specialists will discuss all pricing plans and costs with you </w:t>
      </w:r>
      <w:r w:rsidR="004E4A46" w:rsidRPr="00D141D6">
        <w:t>during</w:t>
      </w:r>
      <w:r w:rsidRPr="00D141D6">
        <w:t xml:space="preserve"> your free consultation.</w:t>
      </w:r>
    </w:p>
    <w:p w:rsidR="00E049F2" w:rsidRPr="00DE6A0D" w:rsidRDefault="00DE6A0D" w:rsidP="00030EF2">
      <w:pPr>
        <w:spacing w:line="240" w:lineRule="auto"/>
        <w:jc w:val="center"/>
        <w:rPr>
          <w:b/>
        </w:rPr>
      </w:pPr>
      <w:r w:rsidRPr="00DE6A0D">
        <w:rPr>
          <w:b/>
        </w:rPr>
        <w:t xml:space="preserve">Dr. John </w:t>
      </w:r>
      <w:proofErr w:type="spellStart"/>
      <w:r w:rsidRPr="00DE6A0D">
        <w:rPr>
          <w:b/>
        </w:rPr>
        <w:t>J.W</w:t>
      </w:r>
      <w:proofErr w:type="spellEnd"/>
      <w:r w:rsidRPr="00DE6A0D">
        <w:rPr>
          <w:b/>
        </w:rPr>
        <w:t xml:space="preserve">. Lee, MD, </w:t>
      </w:r>
      <w:r w:rsidR="00E049F2" w:rsidRPr="00DE6A0D">
        <w:rPr>
          <w:b/>
        </w:rPr>
        <w:t>offer</w:t>
      </w:r>
      <w:r w:rsidRPr="00DE6A0D">
        <w:rPr>
          <w:b/>
        </w:rPr>
        <w:t>s</w:t>
      </w:r>
      <w:r w:rsidR="00E049F2" w:rsidRPr="00DE6A0D">
        <w:rPr>
          <w:b/>
        </w:rPr>
        <w:t xml:space="preserve"> the most competitive pricing for CoolSculpting treatments at $600 a cycle.</w:t>
      </w:r>
    </w:p>
    <w:p w:rsidR="00B83DCD" w:rsidRPr="00DE6A0D" w:rsidRDefault="00B83DCD" w:rsidP="001A7E20">
      <w:pPr>
        <w:spacing w:line="240" w:lineRule="auto"/>
      </w:pPr>
      <w:r w:rsidRPr="00DE6A0D">
        <w:t xml:space="preserve">Why Choose </w:t>
      </w:r>
      <w:r w:rsidR="00DE6A0D" w:rsidRPr="00DE6A0D">
        <w:t xml:space="preserve">Dr. John </w:t>
      </w:r>
      <w:proofErr w:type="spellStart"/>
      <w:r w:rsidR="00DE6A0D" w:rsidRPr="00DE6A0D">
        <w:t>J.W</w:t>
      </w:r>
      <w:proofErr w:type="spellEnd"/>
      <w:r w:rsidR="00DE6A0D" w:rsidRPr="00DE6A0D">
        <w:t>. Lee, MD</w:t>
      </w:r>
      <w:r w:rsidR="00E049F2" w:rsidRPr="00DE6A0D">
        <w:t>?</w:t>
      </w:r>
      <w:r w:rsidRPr="00DE6A0D">
        <w:t xml:space="preserve"> </w:t>
      </w:r>
      <w:r w:rsidR="00DE1454" w:rsidRPr="00DE6A0D">
        <w:rPr>
          <w:highlight w:val="yellow"/>
        </w:rPr>
        <w:t>[TOGGLE ELEMENT]</w:t>
      </w:r>
    </w:p>
    <w:p w:rsidR="00B83DCD" w:rsidRDefault="00B83DCD" w:rsidP="00B83DCD">
      <w:r>
        <w:t>Not all CoolSculpting providers</w:t>
      </w:r>
      <w:r w:rsidRPr="00B83DCD">
        <w:t xml:space="preserve"> get the same results! We hear from some of our patients </w:t>
      </w:r>
      <w:r>
        <w:t>with</w:t>
      </w:r>
      <w:r w:rsidRPr="00B83DCD">
        <w:t xml:space="preserve"> previous experience with </w:t>
      </w:r>
      <w:r w:rsidR="006D5B0B" w:rsidRPr="00B83DCD">
        <w:t>CoolSculpting</w:t>
      </w:r>
      <w:r w:rsidRPr="00B83DCD">
        <w:t xml:space="preserve"> that it was not effective. Our response to them is that the technology works but the result is highly driven by the technician. </w:t>
      </w:r>
      <w:r w:rsidR="00E049F2">
        <w:t>Similar to</w:t>
      </w:r>
      <w:r>
        <w:t xml:space="preserve"> other cosmetic procedures, like liposuction</w:t>
      </w:r>
      <w:r w:rsidR="006D5B0B">
        <w:t>,</w:t>
      </w:r>
      <w:r>
        <w:t xml:space="preserve"> for example, Cool Sculpting is a technique sensitive treatment. The person performing the procedure </w:t>
      </w:r>
      <w:r w:rsidR="00E049F2">
        <w:t>affects</w:t>
      </w:r>
      <w:r>
        <w:t xml:space="preserve"> your experience and influences your overall results. </w:t>
      </w:r>
    </w:p>
    <w:p w:rsidR="00B83DCD" w:rsidRPr="00B83DCD" w:rsidRDefault="00B83DCD" w:rsidP="00B83DCD">
      <w:r>
        <w:t>Because of this, o</w:t>
      </w:r>
      <w:r w:rsidRPr="00B83DCD">
        <w:t>ur CoolSculpting techs have gone through the highest level of educati</w:t>
      </w:r>
      <w:r w:rsidR="00E049F2">
        <w:t xml:space="preserve">on and training provided by </w:t>
      </w:r>
      <w:r>
        <w:t>Allergan’s</w:t>
      </w:r>
      <w:r w:rsidRPr="00B83DCD">
        <w:t xml:space="preserve"> best trainers. Patients who have had consultations or treatments at other facilities regularly comment</w:t>
      </w:r>
      <w:r w:rsidR="006D5B0B">
        <w:t xml:space="preserve"> on</w:t>
      </w:r>
      <w:r w:rsidRPr="00B83DCD">
        <w:t xml:space="preserve"> how our assessment is so much more thorough and comprehensive. Proper assessment of where to place the applicators and which applicator is optimal for the area, along with a very deep and thorough massage</w:t>
      </w:r>
      <w:r w:rsidR="00E049F2">
        <w:t xml:space="preserve"> right after the treatment is of</w:t>
      </w:r>
      <w:r w:rsidRPr="00B83DCD">
        <w:t xml:space="preserve"> utmost importance. These factors are what differentiates a mediocre </w:t>
      </w:r>
      <w:r w:rsidR="00E049F2">
        <w:t xml:space="preserve">outcome with an </w:t>
      </w:r>
      <w:r w:rsidRPr="00B83DCD">
        <w:t>impressive outcome.</w:t>
      </w:r>
    </w:p>
    <w:p w:rsidR="00B83DCD" w:rsidRPr="00B83DCD" w:rsidRDefault="00B83DCD" w:rsidP="00E049F2">
      <w:r w:rsidRPr="00E049F2">
        <w:t xml:space="preserve">When you choose to have your </w:t>
      </w:r>
      <w:r w:rsidR="006D5B0B" w:rsidRPr="00E049F2">
        <w:t>CoolSculpting</w:t>
      </w:r>
      <w:r w:rsidR="00E049F2" w:rsidRPr="00E049F2">
        <w:t xml:space="preserve"> treatment </w:t>
      </w:r>
      <w:r w:rsidR="00DE6A0D">
        <w:t xml:space="preserve">from the </w:t>
      </w:r>
      <w:r w:rsidR="00DE6A0D" w:rsidRPr="00DE6A0D">
        <w:t xml:space="preserve">team of Dr. John </w:t>
      </w:r>
      <w:proofErr w:type="spellStart"/>
      <w:r w:rsidR="00DE6A0D" w:rsidRPr="00DE6A0D">
        <w:t>J.W</w:t>
      </w:r>
      <w:proofErr w:type="spellEnd"/>
      <w:r w:rsidR="00DE6A0D" w:rsidRPr="00DE6A0D">
        <w:t xml:space="preserve">. Lee, </w:t>
      </w:r>
      <w:proofErr w:type="gramStart"/>
      <w:r w:rsidR="00DE6A0D" w:rsidRPr="00DE6A0D">
        <w:t>MD</w:t>
      </w:r>
      <w:r w:rsidR="00DE6A0D">
        <w:br/>
      </w:r>
      <w:r w:rsidRPr="00E049F2">
        <w:t xml:space="preserve">you will be treated by technicians that have only been trained by the best </w:t>
      </w:r>
      <w:r w:rsidR="00E049F2">
        <w:t>in the company with oversight by</w:t>
      </w:r>
      <w:r w:rsidRPr="00E049F2">
        <w:t xml:space="preserve"> Dr. Lee and</w:t>
      </w:r>
      <w:r w:rsidRPr="00B83DCD">
        <w:t xml:space="preserve"> management</w:t>
      </w:r>
      <w:proofErr w:type="gramEnd"/>
      <w:r w:rsidR="00E049F2">
        <w:t>. They have</w:t>
      </w:r>
      <w:r w:rsidRPr="00B83DCD">
        <w:t xml:space="preserve"> an </w:t>
      </w:r>
      <w:r w:rsidR="00E049F2">
        <w:t>amazing eye for detail since Dr. Lee</w:t>
      </w:r>
      <w:r w:rsidRPr="00B83DCD">
        <w:t xml:space="preserve"> is an architect/artist. </w:t>
      </w:r>
      <w:r w:rsidR="00E049F2">
        <w:t>Additionally, y</w:t>
      </w:r>
      <w:r w:rsidRPr="00B83DCD">
        <w:t>o</w:t>
      </w:r>
      <w:r w:rsidR="00E049F2">
        <w:t>u will have access to two new</w:t>
      </w:r>
      <w:r w:rsidRPr="00B83DCD">
        <w:t xml:space="preserve"> machines and</w:t>
      </w:r>
      <w:r w:rsidR="00E049F2">
        <w:t xml:space="preserve"> the</w:t>
      </w:r>
      <w:r w:rsidRPr="00B83DCD">
        <w:t xml:space="preserve"> ability to Dual Sculpt areas to save you precious time. </w:t>
      </w:r>
    </w:p>
    <w:p w:rsidR="001A7E20" w:rsidRPr="00D141D6" w:rsidRDefault="004E4A46" w:rsidP="001A7E20">
      <w:pPr>
        <w:spacing w:before="360" w:line="240" w:lineRule="auto"/>
        <w:outlineLvl w:val="1"/>
      </w:pPr>
      <w:r w:rsidRPr="00D141D6">
        <w:t>CoolSculpting Near Me</w:t>
      </w:r>
    </w:p>
    <w:p w:rsidR="001A7E20" w:rsidRPr="00D141D6" w:rsidRDefault="001A7E20" w:rsidP="001A7E20">
      <w:pPr>
        <w:spacing w:line="240" w:lineRule="auto"/>
      </w:pPr>
      <w:r w:rsidRPr="00D141D6">
        <w:t xml:space="preserve">When </w:t>
      </w:r>
      <w:proofErr w:type="gramStart"/>
      <w:r w:rsidRPr="00D141D6">
        <w:t>you’re</w:t>
      </w:r>
      <w:proofErr w:type="gramEnd"/>
      <w:r w:rsidRPr="00D141D6">
        <w:t xml:space="preserve"> looking for a great experience, competitive pricing, and experienced CoolSculpting </w:t>
      </w:r>
      <w:r w:rsidRPr="00DE6A0D">
        <w:t>technicians</w:t>
      </w:r>
      <w:r w:rsidR="00DE6A0D" w:rsidRPr="00DE6A0D">
        <w:t xml:space="preserve">, Dr. John </w:t>
      </w:r>
      <w:proofErr w:type="spellStart"/>
      <w:r w:rsidR="00DE6A0D" w:rsidRPr="00DE6A0D">
        <w:t>J.W</w:t>
      </w:r>
      <w:proofErr w:type="spellEnd"/>
      <w:r w:rsidR="00DE6A0D" w:rsidRPr="00DE6A0D">
        <w:t>. Lee, MD</w:t>
      </w:r>
      <w:r w:rsidR="00030EF2" w:rsidRPr="00DE6A0D">
        <w:t xml:space="preserve"> </w:t>
      </w:r>
      <w:r w:rsidR="00DE6A0D" w:rsidRPr="00DE6A0D">
        <w:t xml:space="preserve">is </w:t>
      </w:r>
      <w:r w:rsidR="00DE6A0D">
        <w:t>the optimal choice in Philly.</w:t>
      </w:r>
      <w:r w:rsidRPr="00D141D6">
        <w:t xml:space="preserve"> Through the utilization of the latest technology, our highly skilled and trained professionals are prepared to make your visit great. We take the care and results</w:t>
      </w:r>
      <w:r w:rsidR="006D5B0B" w:rsidRPr="00D141D6">
        <w:t> of</w:t>
      </w:r>
      <w:r w:rsidR="00D141D6">
        <w:t xml:space="preserve"> our patients</w:t>
      </w:r>
      <w:r w:rsidRPr="00D141D6">
        <w:t xml:space="preserve"> seriously, and will always strive to provide only the best in treatment. Whether you seek to vanquish pesky love handles or reduce stubborn belly </w:t>
      </w:r>
      <w:r w:rsidRPr="00030EF2">
        <w:t xml:space="preserve">fat call </w:t>
      </w:r>
      <w:r w:rsidR="00030EF2" w:rsidRPr="00030EF2">
        <w:t>(</w:t>
      </w:r>
      <w:hyperlink r:id="rId6" w:history="1">
        <w:r w:rsidR="00030EF2" w:rsidRPr="00030EF2">
          <w:t>610) 789-6701</w:t>
        </w:r>
      </w:hyperlink>
      <w:r w:rsidR="00030EF2">
        <w:t xml:space="preserve"> </w:t>
      </w:r>
      <w:r w:rsidRPr="00030EF2">
        <w:t>to book</w:t>
      </w:r>
      <w:r w:rsidRPr="00D141D6">
        <w:t xml:space="preserve"> your free consultation today.</w:t>
      </w:r>
    </w:p>
    <w:p w:rsidR="001A7E20" w:rsidRPr="00D141D6" w:rsidRDefault="001A7E20" w:rsidP="001A7E20">
      <w:pPr>
        <w:spacing w:line="240" w:lineRule="auto"/>
      </w:pPr>
      <w:r w:rsidRPr="00D141D6">
        <w:t>References</w:t>
      </w:r>
    </w:p>
    <w:p w:rsidR="00752F18" w:rsidRPr="004B42C0" w:rsidRDefault="00752F18" w:rsidP="00752F18">
      <w:pPr>
        <w:spacing w:before="240" w:after="0" w:line="240" w:lineRule="auto"/>
        <w:rPr>
          <w:rFonts w:ascii="Times New Roman" w:eastAsia="Times New Roman" w:hAnsi="Times New Roman" w:cs="Times New Roman"/>
          <w:sz w:val="24"/>
          <w:szCs w:val="24"/>
        </w:rPr>
      </w:pPr>
      <w:r>
        <w:rPr>
          <w:rFonts w:ascii="Calibri" w:eastAsia="Times New Roman" w:hAnsi="Calibri" w:cs="Calibri"/>
          <w:sz w:val="24"/>
          <w:szCs w:val="24"/>
        </w:rPr>
        <w:t>¹</w:t>
      </w:r>
      <w:r>
        <w:rPr>
          <w:rFonts w:ascii="Times New Roman" w:eastAsia="Times New Roman" w:hAnsi="Times New Roman" w:cs="Times New Roman"/>
          <w:sz w:val="24"/>
          <w:szCs w:val="24"/>
        </w:rPr>
        <w:t xml:space="preserve"> </w:t>
      </w:r>
      <w:hyperlink r:id="rId7" w:history="1">
        <w:r w:rsidRPr="004B42C0">
          <w:rPr>
            <w:rFonts w:ascii="Arial" w:eastAsia="Times New Roman" w:hAnsi="Arial" w:cs="Arial"/>
            <w:color w:val="1155CC"/>
          </w:rPr>
          <w:t>Cryolipolysis For Noninvasive Body Contouring</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Clinical, Cosmetic, and Investigational Dermatology. </w:t>
      </w:r>
      <w:r w:rsidRPr="004B42C0">
        <w:rPr>
          <w:rFonts w:ascii="Arial" w:eastAsia="Times New Roman" w:hAnsi="Arial" w:cs="Arial"/>
          <w:color w:val="000000"/>
        </w:rPr>
        <w:t>2014.</w:t>
      </w:r>
    </w:p>
    <w:p w:rsidR="00752F18" w:rsidRDefault="00752F18" w:rsidP="00752F18">
      <w:pPr>
        <w:spacing w:before="240" w:after="0" w:line="240" w:lineRule="auto"/>
        <w:rPr>
          <w:rFonts w:ascii="Arial" w:eastAsia="Times New Roman" w:hAnsi="Arial" w:cs="Arial"/>
          <w:color w:val="000000"/>
        </w:rPr>
      </w:pPr>
      <w:r>
        <w:rPr>
          <w:rFonts w:ascii="Calibri" w:eastAsia="Times New Roman" w:hAnsi="Calibri" w:cs="Calibri"/>
          <w:color w:val="000000"/>
        </w:rPr>
        <w:t>²</w:t>
      </w:r>
      <w:hyperlink r:id="rId8" w:history="1">
        <w:r w:rsidRPr="004B42C0">
          <w:rPr>
            <w:rFonts w:ascii="Arial" w:eastAsia="Times New Roman" w:hAnsi="Arial" w:cs="Arial"/>
            <w:color w:val="000000"/>
          </w:rPr>
          <w:t xml:space="preserve"> </w:t>
        </w:r>
        <w:r w:rsidRPr="004B42C0">
          <w:rPr>
            <w:rFonts w:ascii="Arial" w:eastAsia="Times New Roman" w:hAnsi="Arial" w:cs="Arial"/>
            <w:color w:val="1155CC"/>
          </w:rPr>
          <w:t>Safety, Tolerance, And Patient Satisfaction With Noninvasive Cryolipolysis.</w:t>
        </w:r>
      </w:hyperlink>
      <w:r w:rsidRPr="004B42C0">
        <w:rPr>
          <w:rFonts w:ascii="Arial" w:eastAsia="Times New Roman" w:hAnsi="Arial" w:cs="Arial"/>
          <w:color w:val="1155CC"/>
        </w:rPr>
        <w:t xml:space="preserve"> </w:t>
      </w:r>
      <w:r w:rsidRPr="004B42C0">
        <w:rPr>
          <w:rFonts w:ascii="Arial" w:eastAsia="Times New Roman" w:hAnsi="Arial" w:cs="Arial"/>
          <w:i/>
          <w:iCs/>
          <w:color w:val="000000"/>
        </w:rPr>
        <w:t xml:space="preserve">Dermatologic Surgery. </w:t>
      </w:r>
      <w:r w:rsidRPr="004B42C0">
        <w:rPr>
          <w:rFonts w:ascii="Arial" w:eastAsia="Times New Roman" w:hAnsi="Arial" w:cs="Arial"/>
          <w:color w:val="000000"/>
        </w:rPr>
        <w:t>2013.</w:t>
      </w:r>
    </w:p>
    <w:p w:rsidR="00752F18" w:rsidRDefault="00752F18" w:rsidP="00752F18">
      <w:pPr>
        <w:spacing w:before="240" w:after="0" w:line="240" w:lineRule="auto"/>
        <w:rPr>
          <w:rFonts w:ascii="Arial" w:eastAsia="Times New Roman" w:hAnsi="Arial" w:cs="Arial"/>
          <w:color w:val="000000"/>
        </w:rPr>
      </w:pPr>
      <w:r>
        <w:rPr>
          <w:rFonts w:ascii="Calibri" w:eastAsia="Times New Roman" w:hAnsi="Calibri" w:cs="Calibri"/>
          <w:color w:val="000000"/>
        </w:rPr>
        <w:t>³</w:t>
      </w:r>
      <w:r>
        <w:rPr>
          <w:rFonts w:ascii="Cambria Math" w:eastAsia="Times New Roman" w:hAnsi="Cambria Math" w:cs="Cambria Math"/>
          <w:color w:val="000000"/>
        </w:rPr>
        <w:t xml:space="preserve"> </w:t>
      </w:r>
      <w:hyperlink r:id="rId9" w:history="1">
        <w:r w:rsidRPr="004B42C0">
          <w:rPr>
            <w:rFonts w:ascii="Arial" w:eastAsia="Times New Roman" w:hAnsi="Arial" w:cs="Arial"/>
            <w:color w:val="1155CC"/>
          </w:rPr>
          <w:t>Long-term efficacy follow-up on two cryolipolysis case studies: 6 and 9 years post-treatment</w:t>
        </w:r>
      </w:hyperlink>
      <w:r w:rsidRPr="004B42C0">
        <w:rPr>
          <w:rFonts w:ascii="Arial" w:eastAsia="Times New Roman" w:hAnsi="Arial" w:cs="Arial"/>
          <w:color w:val="1155CC"/>
        </w:rPr>
        <w:t xml:space="preserve">. </w:t>
      </w:r>
      <w:r w:rsidRPr="004B42C0">
        <w:rPr>
          <w:rFonts w:ascii="Arial" w:eastAsia="Times New Roman" w:hAnsi="Arial" w:cs="Arial"/>
          <w:i/>
          <w:color w:val="000000"/>
        </w:rPr>
        <w:t>Journal of Cosmetic Dermatology.</w:t>
      </w:r>
      <w:r w:rsidRPr="004B42C0">
        <w:rPr>
          <w:rFonts w:ascii="Arial" w:eastAsia="Times New Roman" w:hAnsi="Arial" w:cs="Arial"/>
          <w:color w:val="000000"/>
        </w:rPr>
        <w:t xml:space="preserve"> 2016.</w:t>
      </w:r>
    </w:p>
    <w:p w:rsidR="00A6530A" w:rsidRPr="00D141D6" w:rsidRDefault="00DE6A0D"/>
    <w:sectPr w:rsidR="00A6530A" w:rsidRPr="00D141D6" w:rsidSect="0028745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33D11"/>
    <w:multiLevelType w:val="hybridMultilevel"/>
    <w:tmpl w:val="03122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FA28E7"/>
    <w:multiLevelType w:val="multilevel"/>
    <w:tmpl w:val="D65C3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A0B6840"/>
    <w:multiLevelType w:val="multilevel"/>
    <w:tmpl w:val="72BC1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BE73DF9"/>
    <w:multiLevelType w:val="multilevel"/>
    <w:tmpl w:val="5492F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e0sDA2NjQ1sTABcpV0lIJTi4sz8/NACkxrAW5WShUsAAAA"/>
  </w:docVars>
  <w:rsids>
    <w:rsidRoot w:val="001A7E20"/>
    <w:rsid w:val="00030EF2"/>
    <w:rsid w:val="001A7E20"/>
    <w:rsid w:val="00287451"/>
    <w:rsid w:val="0042343E"/>
    <w:rsid w:val="004E4A46"/>
    <w:rsid w:val="005134BB"/>
    <w:rsid w:val="00520676"/>
    <w:rsid w:val="006D5B0B"/>
    <w:rsid w:val="006F1251"/>
    <w:rsid w:val="00747DBE"/>
    <w:rsid w:val="00752F18"/>
    <w:rsid w:val="009C76EC"/>
    <w:rsid w:val="00B83DCD"/>
    <w:rsid w:val="00B90BBA"/>
    <w:rsid w:val="00D141D6"/>
    <w:rsid w:val="00DE1454"/>
    <w:rsid w:val="00DE6A0D"/>
    <w:rsid w:val="00E049F2"/>
    <w:rsid w:val="00E702F1"/>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A7E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7E2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A7E2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A7E20"/>
    <w:rPr>
      <w:color w:val="0000FF"/>
      <w:u w:val="single"/>
    </w:rPr>
  </w:style>
  <w:style w:type="table" w:styleId="TableGrid">
    <w:name w:val="Table Grid"/>
    <w:basedOn w:val="TableNormal"/>
    <w:uiPriority w:val="59"/>
    <w:rsid w:val="002874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E145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A7E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7E2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A7E2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A7E20"/>
    <w:rPr>
      <w:color w:val="0000FF"/>
      <w:u w:val="single"/>
    </w:rPr>
  </w:style>
  <w:style w:type="table" w:styleId="TableGrid">
    <w:name w:val="Table Grid"/>
    <w:basedOn w:val="TableNormal"/>
    <w:uiPriority w:val="59"/>
    <w:rsid w:val="002874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E14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42752">
      <w:bodyDiv w:val="1"/>
      <w:marLeft w:val="0"/>
      <w:marRight w:val="0"/>
      <w:marTop w:val="0"/>
      <w:marBottom w:val="0"/>
      <w:divBdr>
        <w:top w:val="none" w:sz="0" w:space="0" w:color="auto"/>
        <w:left w:val="none" w:sz="0" w:space="0" w:color="auto"/>
        <w:bottom w:val="none" w:sz="0" w:space="0" w:color="auto"/>
        <w:right w:val="none" w:sz="0" w:space="0" w:color="auto"/>
      </w:divBdr>
    </w:div>
    <w:div w:id="1285890535">
      <w:bodyDiv w:val="1"/>
      <w:marLeft w:val="0"/>
      <w:marRight w:val="0"/>
      <w:marTop w:val="0"/>
      <w:marBottom w:val="0"/>
      <w:divBdr>
        <w:top w:val="none" w:sz="0" w:space="0" w:color="auto"/>
        <w:left w:val="none" w:sz="0" w:space="0" w:color="auto"/>
        <w:bottom w:val="none" w:sz="0" w:space="0" w:color="auto"/>
        <w:right w:val="none" w:sz="0" w:space="0" w:color="auto"/>
      </w:divBdr>
    </w:div>
    <w:div w:id="143628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3639062" TargetMode="External"/><Relationship Id="rId3" Type="http://schemas.microsoft.com/office/2007/relationships/stylesWithEffects" Target="stylesWithEffects.xml"/><Relationship Id="rId7" Type="http://schemas.openxmlformats.org/officeDocument/2006/relationships/hyperlink" Target="http://www.ncbi.nlm.nih.gov/pmc/articles/PMC4079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1610789670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onlinelibrary.wiley.com/doi/10.1111/jocd.12238/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169</Words>
  <Characters>6669</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    The Benefits of CoolSculpting*</vt:lpstr>
      <vt:lpstr>    </vt:lpstr>
      <vt:lpstr>    Non-surgical alternative to liposuction</vt:lpstr>
      <vt:lpstr>    FDA cleared + scientifically verified</vt:lpstr>
      <vt:lpstr>    Minimal to NO DOWNTIME</vt:lpstr>
      <vt:lpstr>    Single treatment shown to reduce fat by 25%¹</vt:lpstr>
      <vt:lpstr>    Targets bulges that resist diet and exercise</vt:lpstr>
      <vt:lpstr>    Millions of treatments performed worldwide</vt:lpstr>
      <vt:lpstr>    Comfortable, 35-minute treatments</vt:lpstr>
      <vt:lpstr>    Long-lasting fat reduction</vt:lpstr>
      <vt:lpstr>    </vt:lpstr>
      <vt:lpstr>    </vt:lpstr>
      <vt:lpstr>    How Does Cool Sculpting Work? The Process of Cryolipolysis</vt:lpstr>
      <vt:lpstr>    Will I See Permanent Results from Cool Sculpting?</vt:lpstr>
      <vt:lpstr>    What Areas Can I Treat Through Cool Sculpting at (SPA)?</vt:lpstr>
      <vt:lpstr>    What Are the Risks of CoolSculpting?</vt:lpstr>
      <vt:lpstr>    Will the Process of Cool Sculpting Hurt?</vt:lpstr>
      <vt:lpstr>    Is Cool Sculpting Right for Me?</vt:lpstr>
      <vt:lpstr>    How Much Does CoolSculpting Cost?</vt:lpstr>
      <vt:lpstr>    CoolSculpting Near Me</vt:lpstr>
    </vt:vector>
  </TitlesOfParts>
  <Company/>
  <LinksUpToDate>false</LinksUpToDate>
  <CharactersWithSpaces>7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6</cp:revision>
  <dcterms:created xsi:type="dcterms:W3CDTF">2019-11-18T19:50:00Z</dcterms:created>
  <dcterms:modified xsi:type="dcterms:W3CDTF">2019-11-20T19:51:00Z</dcterms:modified>
</cp:coreProperties>
</file>